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6A8A" w:rsidRDefault="004B2AF6" w:rsidP="004E7A12">
      <w:pPr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Y</w:t>
      </w:r>
      <w:r w:rsidR="004E7A12">
        <w:rPr>
          <w:b/>
          <w:sz w:val="40"/>
          <w:szCs w:val="40"/>
          <w:u w:val="single"/>
        </w:rPr>
        <w:t xml:space="preserve">asodhara </w:t>
      </w:r>
      <w:r>
        <w:rPr>
          <w:b/>
          <w:sz w:val="40"/>
          <w:szCs w:val="40"/>
          <w:u w:val="single"/>
        </w:rPr>
        <w:t>S</w:t>
      </w:r>
      <w:r w:rsidR="004E7A12">
        <w:rPr>
          <w:b/>
          <w:sz w:val="40"/>
          <w:szCs w:val="40"/>
          <w:u w:val="single"/>
        </w:rPr>
        <w:t>inhala School</w:t>
      </w:r>
      <w:r w:rsidR="0082342E" w:rsidRPr="006D3693">
        <w:rPr>
          <w:b/>
          <w:sz w:val="40"/>
          <w:szCs w:val="40"/>
          <w:u w:val="single"/>
        </w:rPr>
        <w:t xml:space="preserve"> </w:t>
      </w:r>
      <w:r w:rsidR="00D34F21">
        <w:rPr>
          <w:b/>
          <w:sz w:val="40"/>
          <w:szCs w:val="40"/>
          <w:u w:val="single"/>
        </w:rPr>
        <w:t>P</w:t>
      </w:r>
      <w:r>
        <w:rPr>
          <w:b/>
          <w:sz w:val="40"/>
          <w:szCs w:val="40"/>
          <w:u w:val="single"/>
        </w:rPr>
        <w:t>rocess</w:t>
      </w:r>
      <w:r w:rsidR="0082342E" w:rsidRPr="006D3693">
        <w:rPr>
          <w:b/>
          <w:sz w:val="40"/>
          <w:szCs w:val="40"/>
          <w:u w:val="single"/>
        </w:rPr>
        <w:t xml:space="preserve"> </w:t>
      </w:r>
      <w:r w:rsidR="00DC00AD">
        <w:rPr>
          <w:b/>
          <w:sz w:val="40"/>
          <w:szCs w:val="40"/>
          <w:u w:val="single"/>
        </w:rPr>
        <w:t>Manual</w:t>
      </w:r>
    </w:p>
    <w:p w:rsidR="004E7A12" w:rsidRDefault="004E7A12" w:rsidP="004E7A12">
      <w:pPr>
        <w:jc w:val="both"/>
        <w:rPr>
          <w:sz w:val="24"/>
          <w:szCs w:val="24"/>
        </w:rPr>
      </w:pPr>
      <w:r w:rsidRPr="004E7A12">
        <w:rPr>
          <w:sz w:val="24"/>
          <w:szCs w:val="24"/>
        </w:rPr>
        <w:t xml:space="preserve">This </w:t>
      </w:r>
      <w:r>
        <w:rPr>
          <w:sz w:val="24"/>
          <w:szCs w:val="24"/>
        </w:rPr>
        <w:t xml:space="preserve">document specifies all the processes in YSS. The responsibility of each process should be allocated to a specific coordinator or a staff member at the beginning of each academic year and should be communicated to the principal, deputy principal and SLBM management committee.  It is the collective responsibility </w:t>
      </w:r>
      <w:r w:rsidR="00FA5CC8">
        <w:rPr>
          <w:sz w:val="24"/>
          <w:szCs w:val="24"/>
        </w:rPr>
        <w:t>of YSS</w:t>
      </w:r>
      <w:r>
        <w:rPr>
          <w:sz w:val="24"/>
          <w:szCs w:val="24"/>
        </w:rPr>
        <w:t xml:space="preserve"> coordinating team to continuously monitor if all processes are managed effectively and efficiently. </w:t>
      </w:r>
    </w:p>
    <w:p w:rsidR="00FA5CC8" w:rsidRDefault="00FA5CC8" w:rsidP="004E7A12">
      <w:pPr>
        <w:jc w:val="both"/>
        <w:rPr>
          <w:sz w:val="24"/>
          <w:szCs w:val="24"/>
        </w:rPr>
      </w:pPr>
      <w:r>
        <w:rPr>
          <w:sz w:val="24"/>
          <w:szCs w:val="24"/>
        </w:rPr>
        <w:t>Effective date: 1/06/2018</w:t>
      </w:r>
    </w:p>
    <w:p w:rsidR="00FA5CC8" w:rsidRDefault="00FA5CC8" w:rsidP="004E7A12">
      <w:pPr>
        <w:jc w:val="both"/>
        <w:rPr>
          <w:sz w:val="24"/>
          <w:szCs w:val="24"/>
        </w:rPr>
      </w:pPr>
      <w:r>
        <w:rPr>
          <w:sz w:val="24"/>
          <w:szCs w:val="24"/>
        </w:rPr>
        <w:t>Version: 1.0</w:t>
      </w:r>
    </w:p>
    <w:p w:rsidR="00FA5CC8" w:rsidRDefault="00FA5CC8" w:rsidP="00FA5CC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st updated on: </w:t>
      </w:r>
      <w:r>
        <w:rPr>
          <w:sz w:val="24"/>
          <w:szCs w:val="24"/>
        </w:rPr>
        <w:t>1/06/2018</w:t>
      </w:r>
    </w:p>
    <w:p w:rsidR="005A375F" w:rsidRDefault="005A375F" w:rsidP="00FA5CC8">
      <w:pPr>
        <w:pBdr>
          <w:bottom w:val="thinThickThinMediumGap" w:sz="18" w:space="1" w:color="auto"/>
        </w:pBd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uthorised by: SLBM management committee </w:t>
      </w:r>
    </w:p>
    <w:p w:rsidR="005A375F" w:rsidRDefault="005A375F" w:rsidP="00FA5CC8">
      <w:pPr>
        <w:jc w:val="both"/>
        <w:rPr>
          <w:sz w:val="24"/>
          <w:szCs w:val="24"/>
        </w:rPr>
      </w:pPr>
    </w:p>
    <w:p w:rsidR="0082342E" w:rsidRPr="005976ED" w:rsidRDefault="0082342E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Student registration  </w:t>
      </w:r>
      <w:r w:rsidR="005931C8" w:rsidRPr="005976ED">
        <w:rPr>
          <w:b/>
          <w:sz w:val="24"/>
          <w:szCs w:val="24"/>
        </w:rPr>
        <w:t xml:space="preserve"> </w:t>
      </w:r>
      <w:r w:rsidR="00E83F75">
        <w:rPr>
          <w:b/>
          <w:sz w:val="24"/>
          <w:szCs w:val="24"/>
        </w:rPr>
        <w:t xml:space="preserve"> </w:t>
      </w:r>
    </w:p>
    <w:p w:rsidR="00A60DB3" w:rsidRPr="005976ED" w:rsidRDefault="00AD5493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llect  </w:t>
      </w:r>
      <w:r w:rsidR="00A60DB3" w:rsidRPr="005976ED">
        <w:rPr>
          <w:sz w:val="24"/>
          <w:szCs w:val="24"/>
        </w:rPr>
        <w:t xml:space="preserve">SLBM Membership </w:t>
      </w:r>
    </w:p>
    <w:p w:rsidR="00A60DB3" w:rsidRPr="005976ED" w:rsidRDefault="00AD5493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nforce student enrolment</w:t>
      </w:r>
      <w:r w:rsidR="00A60DB3" w:rsidRPr="005976ED">
        <w:rPr>
          <w:sz w:val="24"/>
          <w:szCs w:val="24"/>
        </w:rPr>
        <w:t xml:space="preserve"> form: Demographic information of Students and parents</w:t>
      </w:r>
    </w:p>
    <w:p w:rsidR="0050745D" w:rsidRPr="005976ED" w:rsidRDefault="00AD5493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rganise School uniforms and </w:t>
      </w:r>
      <w:r w:rsidR="0050745D" w:rsidRPr="005976ED">
        <w:rPr>
          <w:sz w:val="24"/>
          <w:szCs w:val="24"/>
        </w:rPr>
        <w:t>Parent-School relationship management</w:t>
      </w:r>
    </w:p>
    <w:p w:rsidR="00E97BC9" w:rsidRPr="005976ED" w:rsidRDefault="00E97BC9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>Handing over the membership payment receipts to SLBM treasurer on a weekly basis.</w:t>
      </w:r>
    </w:p>
    <w:p w:rsidR="0074435D" w:rsidRPr="005976ED" w:rsidRDefault="0074435D" w:rsidP="0074435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>School management system administration</w:t>
      </w:r>
      <w:r w:rsidR="009F3BDD" w:rsidRPr="005976ED">
        <w:rPr>
          <w:b/>
          <w:sz w:val="24"/>
          <w:szCs w:val="24"/>
        </w:rPr>
        <w:t xml:space="preserve"> </w:t>
      </w:r>
      <w:r w:rsidR="005931C8" w:rsidRPr="005976ED">
        <w:rPr>
          <w:b/>
          <w:sz w:val="24"/>
          <w:szCs w:val="24"/>
        </w:rPr>
        <w:t xml:space="preserve"> </w:t>
      </w:r>
      <w:r w:rsidR="00E83F75">
        <w:rPr>
          <w:b/>
          <w:sz w:val="24"/>
          <w:szCs w:val="24"/>
        </w:rPr>
        <w:t xml:space="preserve"> </w:t>
      </w:r>
    </w:p>
    <w:p w:rsidR="00A60DB3" w:rsidRPr="005976ED" w:rsidRDefault="00A60DB3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>Student enrolments in classes</w:t>
      </w:r>
    </w:p>
    <w:p w:rsidR="00EE2CD4" w:rsidRPr="005976ED" w:rsidRDefault="00EE2CD4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>Develop the school class roll for every term</w:t>
      </w:r>
    </w:p>
    <w:p w:rsidR="006D3693" w:rsidRPr="005976ED" w:rsidRDefault="006D3693" w:rsidP="00A60DB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Developing and distributing student roll to each class (every </w:t>
      </w:r>
      <w:r w:rsidR="00A313CC" w:rsidRPr="005976ED">
        <w:rPr>
          <w:sz w:val="24"/>
          <w:szCs w:val="24"/>
        </w:rPr>
        <w:t xml:space="preserve">term/ </w:t>
      </w:r>
      <w:r w:rsidRPr="005976ED">
        <w:rPr>
          <w:sz w:val="24"/>
          <w:szCs w:val="24"/>
        </w:rPr>
        <w:t>semester)</w:t>
      </w:r>
    </w:p>
    <w:p w:rsidR="006D3693" w:rsidRPr="005976ED" w:rsidRDefault="00A60DB3" w:rsidP="006D369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Monitoring attendance </w:t>
      </w:r>
    </w:p>
    <w:p w:rsidR="00E97BC9" w:rsidRPr="005976ED" w:rsidRDefault="00E97BC9" w:rsidP="006D369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>Monitoring and fixing data quality issues</w:t>
      </w:r>
    </w:p>
    <w:p w:rsidR="006D3693" w:rsidRPr="005976ED" w:rsidRDefault="006D3693" w:rsidP="006D369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6ED">
        <w:rPr>
          <w:sz w:val="24"/>
          <w:szCs w:val="24"/>
        </w:rPr>
        <w:t>Updating school calendar</w:t>
      </w:r>
    </w:p>
    <w:p w:rsidR="00A60DB3" w:rsidRPr="005976ED" w:rsidRDefault="00A60DB3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>Cleaning roster administration</w:t>
      </w:r>
      <w:r w:rsidR="005931C8" w:rsidRPr="005976ED">
        <w:rPr>
          <w:b/>
          <w:sz w:val="24"/>
          <w:szCs w:val="24"/>
        </w:rPr>
        <w:t xml:space="preserve">  </w:t>
      </w:r>
      <w:r w:rsidR="00E83F75">
        <w:rPr>
          <w:b/>
          <w:sz w:val="24"/>
          <w:szCs w:val="24"/>
        </w:rPr>
        <w:t xml:space="preserve"> </w:t>
      </w:r>
    </w:p>
    <w:p w:rsidR="0074435D" w:rsidRPr="005976ED" w:rsidRDefault="0074435D" w:rsidP="0074435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5976ED">
        <w:rPr>
          <w:sz w:val="24"/>
          <w:szCs w:val="24"/>
        </w:rPr>
        <w:t>Developing the roster for every term</w:t>
      </w:r>
      <w:r w:rsidR="00AE4947" w:rsidRPr="005976ED">
        <w:rPr>
          <w:sz w:val="24"/>
          <w:szCs w:val="24"/>
        </w:rPr>
        <w:t xml:space="preserve"> for both schools</w:t>
      </w:r>
    </w:p>
    <w:p w:rsidR="0074435D" w:rsidRPr="005976ED" w:rsidRDefault="0074435D" w:rsidP="0074435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5976ED">
        <w:rPr>
          <w:sz w:val="24"/>
          <w:szCs w:val="24"/>
        </w:rPr>
        <w:t>Informing the parents on weekly basis</w:t>
      </w:r>
    </w:p>
    <w:p w:rsidR="0082342E" w:rsidRPr="005976ED" w:rsidRDefault="0082342E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School asset management </w:t>
      </w:r>
      <w:r w:rsidR="00E83F75">
        <w:rPr>
          <w:b/>
          <w:sz w:val="24"/>
          <w:szCs w:val="24"/>
        </w:rPr>
        <w:t xml:space="preserve"> </w:t>
      </w:r>
    </w:p>
    <w:p w:rsidR="0074435D" w:rsidRPr="005976ED" w:rsidRDefault="00EB6D20" w:rsidP="0074435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urchasing &amp; </w:t>
      </w:r>
      <w:r w:rsidR="0074435D" w:rsidRPr="005976ED">
        <w:rPr>
          <w:sz w:val="24"/>
          <w:szCs w:val="24"/>
        </w:rPr>
        <w:t xml:space="preserve">Maintenance </w:t>
      </w:r>
      <w:r>
        <w:rPr>
          <w:sz w:val="24"/>
          <w:szCs w:val="24"/>
        </w:rPr>
        <w:t xml:space="preserve"> </w:t>
      </w:r>
      <w:r w:rsidR="0074435D" w:rsidRPr="005976ED">
        <w:rPr>
          <w:sz w:val="24"/>
          <w:szCs w:val="24"/>
        </w:rPr>
        <w:t>of printers computers projectors laminators binders</w:t>
      </w:r>
    </w:p>
    <w:p w:rsidR="0074435D" w:rsidRPr="005976ED" w:rsidRDefault="0074435D" w:rsidP="0074435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976ED">
        <w:rPr>
          <w:sz w:val="24"/>
          <w:szCs w:val="24"/>
        </w:rPr>
        <w:t>Managing stationary requirements</w:t>
      </w:r>
      <w:r w:rsidR="00BF4B04">
        <w:rPr>
          <w:sz w:val="24"/>
          <w:szCs w:val="24"/>
        </w:rPr>
        <w:t xml:space="preserve"> </w:t>
      </w:r>
      <w:r w:rsidRPr="005976ED">
        <w:rPr>
          <w:sz w:val="24"/>
          <w:szCs w:val="24"/>
        </w:rPr>
        <w:t xml:space="preserve"> </w:t>
      </w:r>
      <w:r w:rsidR="00EE2CD4" w:rsidRPr="005976ED">
        <w:rPr>
          <w:sz w:val="24"/>
          <w:szCs w:val="24"/>
        </w:rPr>
        <w:t>(purchasing and replenishment)</w:t>
      </w:r>
    </w:p>
    <w:p w:rsidR="00A17378" w:rsidRPr="005976ED" w:rsidRDefault="0074435D" w:rsidP="0074435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976ED">
        <w:rPr>
          <w:sz w:val="24"/>
          <w:szCs w:val="24"/>
        </w:rPr>
        <w:t>Maintenance of School PA system</w:t>
      </w:r>
      <w:r w:rsidR="00EB6D20">
        <w:rPr>
          <w:sz w:val="24"/>
          <w:szCs w:val="24"/>
        </w:rPr>
        <w:t xml:space="preserve"> and manage the computer network infrastructure</w:t>
      </w:r>
    </w:p>
    <w:p w:rsidR="0074435D" w:rsidRPr="005976ED" w:rsidRDefault="00A17378" w:rsidP="0074435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Playing the national anthem at 4.20pm on every </w:t>
      </w:r>
      <w:r w:rsidR="0074435D" w:rsidRPr="005976ED">
        <w:rPr>
          <w:sz w:val="24"/>
          <w:szCs w:val="24"/>
        </w:rPr>
        <w:t xml:space="preserve"> </w:t>
      </w:r>
      <w:r w:rsidRPr="005976ED">
        <w:rPr>
          <w:sz w:val="24"/>
          <w:szCs w:val="24"/>
        </w:rPr>
        <w:t>school day</w:t>
      </w:r>
    </w:p>
    <w:p w:rsidR="0074435D" w:rsidRPr="005976ED" w:rsidRDefault="0074435D" w:rsidP="0074435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</w:t>
      </w:r>
      <w:r w:rsidR="00BF4B04">
        <w:rPr>
          <w:sz w:val="24"/>
          <w:szCs w:val="24"/>
        </w:rPr>
        <w:t xml:space="preserve"> an asset inventory (electronics,</w:t>
      </w:r>
      <w:r w:rsidRPr="005976ED">
        <w:rPr>
          <w:sz w:val="24"/>
          <w:szCs w:val="24"/>
        </w:rPr>
        <w:t xml:space="preserve"> </w:t>
      </w:r>
      <w:r w:rsidR="006D3693" w:rsidRPr="005976ED">
        <w:rPr>
          <w:sz w:val="24"/>
          <w:szCs w:val="24"/>
        </w:rPr>
        <w:t>furniture whiteboards</w:t>
      </w:r>
      <w:r w:rsidR="00EB6D20">
        <w:rPr>
          <w:sz w:val="24"/>
          <w:szCs w:val="24"/>
        </w:rPr>
        <w:t>,</w:t>
      </w:r>
      <w:r w:rsidR="006D3693" w:rsidRPr="005976ED">
        <w:rPr>
          <w:sz w:val="24"/>
          <w:szCs w:val="24"/>
        </w:rPr>
        <w:t xml:space="preserve"> and other assets</w:t>
      </w:r>
      <w:r w:rsidR="00BF4B04">
        <w:rPr>
          <w:sz w:val="24"/>
          <w:szCs w:val="24"/>
        </w:rPr>
        <w:t>)</w:t>
      </w:r>
    </w:p>
    <w:p w:rsidR="00A60DB3" w:rsidRPr="00E83F75" w:rsidRDefault="00A60DB3" w:rsidP="00EE2CD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E83F75">
        <w:rPr>
          <w:b/>
          <w:sz w:val="24"/>
          <w:szCs w:val="24"/>
        </w:rPr>
        <w:t>Petty cash management</w:t>
      </w:r>
      <w:r w:rsidR="00CB222E" w:rsidRPr="00E83F75">
        <w:rPr>
          <w:b/>
          <w:sz w:val="24"/>
          <w:szCs w:val="24"/>
        </w:rPr>
        <w:t xml:space="preserve"> </w:t>
      </w:r>
      <w:r w:rsidR="004E7A12">
        <w:rPr>
          <w:b/>
          <w:sz w:val="24"/>
          <w:szCs w:val="24"/>
        </w:rPr>
        <w:t xml:space="preserve"> </w:t>
      </w:r>
    </w:p>
    <w:p w:rsidR="006D3693" w:rsidRPr="005976ED" w:rsidRDefault="006D3693" w:rsidP="006D369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76ED">
        <w:rPr>
          <w:sz w:val="24"/>
          <w:szCs w:val="24"/>
        </w:rPr>
        <w:t>Processing petty cash requirements</w:t>
      </w:r>
    </w:p>
    <w:p w:rsidR="006D3693" w:rsidRPr="005976ED" w:rsidRDefault="006D3693" w:rsidP="006D369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 the petty cash book on regular basis</w:t>
      </w:r>
    </w:p>
    <w:p w:rsidR="006D3693" w:rsidRPr="005976ED" w:rsidRDefault="006D3693" w:rsidP="006D369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 the invoices</w:t>
      </w:r>
    </w:p>
    <w:p w:rsidR="006D3693" w:rsidRPr="005976ED" w:rsidRDefault="006D3693" w:rsidP="006D369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76ED">
        <w:rPr>
          <w:sz w:val="24"/>
          <w:szCs w:val="24"/>
        </w:rPr>
        <w:t>Reporting cash balance to the treasurer</w:t>
      </w:r>
    </w:p>
    <w:p w:rsidR="0082342E" w:rsidRPr="005976ED" w:rsidRDefault="0082342E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>Academic administration</w:t>
      </w:r>
      <w:r w:rsidR="00E97BC9" w:rsidRPr="005976ED">
        <w:rPr>
          <w:b/>
          <w:sz w:val="24"/>
          <w:szCs w:val="24"/>
        </w:rPr>
        <w:t xml:space="preserve"> </w:t>
      </w:r>
      <w:r w:rsidR="005931C8" w:rsidRPr="005976ED">
        <w:rPr>
          <w:b/>
          <w:sz w:val="24"/>
          <w:szCs w:val="24"/>
        </w:rPr>
        <w:t xml:space="preserve"> </w:t>
      </w:r>
      <w:r w:rsidR="004E7A12">
        <w:rPr>
          <w:b/>
          <w:sz w:val="24"/>
          <w:szCs w:val="24"/>
        </w:rPr>
        <w:t xml:space="preserve"> </w:t>
      </w:r>
    </w:p>
    <w:p w:rsidR="00066CEA" w:rsidRPr="005976ED" w:rsidRDefault="00066CEA" w:rsidP="00066CE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>Make sure the teachers are available for each class on weekly basis</w:t>
      </w:r>
      <w:r w:rsidR="003134BF">
        <w:rPr>
          <w:sz w:val="24"/>
          <w:szCs w:val="24"/>
        </w:rPr>
        <w:t xml:space="preserve"> </w:t>
      </w:r>
    </w:p>
    <w:p w:rsidR="00066CEA" w:rsidRPr="00A2429A" w:rsidRDefault="00066CEA" w:rsidP="00A2429A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A2429A">
        <w:rPr>
          <w:sz w:val="24"/>
          <w:szCs w:val="24"/>
        </w:rPr>
        <w:lastRenderedPageBreak/>
        <w:t>Reminding through the Vibre group on Friday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6D3693" w:rsidRPr="005976ED" w:rsidRDefault="006D3693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Developing / updating books and other teaching </w:t>
      </w:r>
      <w:r w:rsidR="00E83F75">
        <w:rPr>
          <w:sz w:val="24"/>
          <w:szCs w:val="24"/>
        </w:rPr>
        <w:t xml:space="preserve"> </w:t>
      </w:r>
    </w:p>
    <w:p w:rsidR="00066CEA" w:rsidRPr="005976ED" w:rsidRDefault="00066CEA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Distributing books to students (weekly basis)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066CEA" w:rsidRPr="005976ED" w:rsidRDefault="00066CEA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Distribute the folders</w:t>
      </w:r>
      <w:r w:rsidR="00A17378" w:rsidRPr="005976ED">
        <w:rPr>
          <w:sz w:val="24"/>
          <w:szCs w:val="24"/>
        </w:rPr>
        <w:t xml:space="preserve"> and necessary teaching materials</w:t>
      </w:r>
      <w:r w:rsidRPr="005976ED">
        <w:rPr>
          <w:sz w:val="24"/>
          <w:szCs w:val="24"/>
        </w:rPr>
        <w:t xml:space="preserve"> to teachers and collecting them back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6D3693" w:rsidRPr="005976ED" w:rsidRDefault="006D3693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Printing the </w:t>
      </w:r>
      <w:r w:rsidR="003134BF" w:rsidRPr="005976ED">
        <w:rPr>
          <w:sz w:val="24"/>
          <w:szCs w:val="24"/>
        </w:rPr>
        <w:t>textbooks</w:t>
      </w:r>
      <w:r w:rsidRPr="005976ED">
        <w:rPr>
          <w:sz w:val="24"/>
          <w:szCs w:val="24"/>
        </w:rPr>
        <w:t xml:space="preserve"> and other teaching materials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6D3693" w:rsidRPr="005976ED" w:rsidRDefault="006D3693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Preparation of test papers for tests</w:t>
      </w:r>
      <w:r w:rsidR="003134BF">
        <w:rPr>
          <w:sz w:val="24"/>
          <w:szCs w:val="24"/>
        </w:rPr>
        <w:t xml:space="preserve"> </w:t>
      </w:r>
      <w:r w:rsidR="00E83F75">
        <w:rPr>
          <w:b/>
          <w:bCs/>
          <w:color w:val="FF0000"/>
          <w:sz w:val="24"/>
          <w:szCs w:val="24"/>
        </w:rPr>
        <w:t xml:space="preserve"> </w:t>
      </w:r>
    </w:p>
    <w:p w:rsidR="006D3693" w:rsidRPr="006924D0" w:rsidRDefault="006D3693" w:rsidP="006D3693">
      <w:pPr>
        <w:pStyle w:val="ListParagraph"/>
        <w:numPr>
          <w:ilvl w:val="0"/>
          <w:numId w:val="7"/>
        </w:numPr>
        <w:rPr>
          <w:b/>
          <w:bCs/>
          <w:color w:val="FF0000"/>
          <w:sz w:val="24"/>
          <w:szCs w:val="24"/>
        </w:rPr>
      </w:pPr>
      <w:r w:rsidRPr="005976ED">
        <w:rPr>
          <w:sz w:val="24"/>
          <w:szCs w:val="24"/>
        </w:rPr>
        <w:t>Printing the test papers and distribute among teachers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6D3693" w:rsidRPr="005976ED" w:rsidRDefault="0050745D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Deciding test dates and Holding tests (end of semester)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50745D" w:rsidRPr="005976ED" w:rsidRDefault="0050745D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Managing the results sheets and report cards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50745D" w:rsidRPr="006924D0" w:rsidRDefault="0050745D" w:rsidP="006D3693">
      <w:pPr>
        <w:pStyle w:val="ListParagraph"/>
        <w:numPr>
          <w:ilvl w:val="0"/>
          <w:numId w:val="7"/>
        </w:numPr>
        <w:rPr>
          <w:b/>
          <w:bCs/>
          <w:color w:val="FF0000"/>
          <w:sz w:val="24"/>
          <w:szCs w:val="24"/>
        </w:rPr>
      </w:pPr>
      <w:r w:rsidRPr="005976ED">
        <w:rPr>
          <w:sz w:val="24"/>
          <w:szCs w:val="24"/>
        </w:rPr>
        <w:t>Distribution of report cards to students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50745D" w:rsidRPr="005976ED" w:rsidRDefault="0050745D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Holding class wise parents meetings and </w:t>
      </w:r>
      <w:r w:rsidR="00A2429A" w:rsidRPr="005976ED">
        <w:rPr>
          <w:sz w:val="24"/>
          <w:szCs w:val="24"/>
        </w:rPr>
        <w:t>getting</w:t>
      </w:r>
      <w:r w:rsidRPr="005976ED">
        <w:rPr>
          <w:sz w:val="24"/>
          <w:szCs w:val="24"/>
        </w:rPr>
        <w:t xml:space="preserve"> feedback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50745D" w:rsidRPr="005976ED" w:rsidRDefault="0050745D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Planning academic improvement initiatives</w:t>
      </w:r>
      <w:r w:rsidR="003134BF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50745D" w:rsidRPr="005976ED" w:rsidRDefault="0050745D" w:rsidP="006D369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>Assessing and allocating new students to classes</w:t>
      </w:r>
      <w:r w:rsidR="002C0449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A74AD8" w:rsidRPr="005976ED" w:rsidRDefault="008D5A35" w:rsidP="00A74AD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Maintaining sufficient stock of school uniforms and </w:t>
      </w:r>
      <w:r w:rsidR="002C0449" w:rsidRPr="005976ED">
        <w:rPr>
          <w:sz w:val="24"/>
          <w:szCs w:val="24"/>
        </w:rPr>
        <w:t>selling</w:t>
      </w:r>
      <w:r w:rsidR="00E83F75">
        <w:rPr>
          <w:sz w:val="24"/>
          <w:szCs w:val="24"/>
        </w:rPr>
        <w:t xml:space="preserve"> </w:t>
      </w:r>
    </w:p>
    <w:p w:rsidR="00A17378" w:rsidRPr="00E83F75" w:rsidRDefault="00A17378" w:rsidP="00E83F75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83F75">
        <w:rPr>
          <w:sz w:val="24"/>
          <w:szCs w:val="24"/>
        </w:rPr>
        <w:t>Handling day-to-day issues relating to teachers and parents</w:t>
      </w:r>
      <w:r w:rsidR="00945EF3" w:rsidRPr="00E83F75">
        <w:rPr>
          <w:sz w:val="24"/>
          <w:szCs w:val="24"/>
        </w:rPr>
        <w:tab/>
      </w:r>
      <w:r w:rsidR="00945EF3" w:rsidRPr="00E83F75">
        <w:rPr>
          <w:sz w:val="24"/>
          <w:szCs w:val="24"/>
        </w:rPr>
        <w:tab/>
      </w:r>
      <w:r w:rsidR="00945EF3" w:rsidRPr="00E83F75">
        <w:rPr>
          <w:sz w:val="24"/>
          <w:szCs w:val="24"/>
        </w:rPr>
        <w:tab/>
      </w:r>
      <w:r w:rsidR="00945EF3" w:rsidRPr="00E83F75">
        <w:rPr>
          <w:sz w:val="24"/>
          <w:szCs w:val="24"/>
        </w:rPr>
        <w:tab/>
      </w:r>
      <w:r w:rsidR="00E83F75" w:rsidRPr="00E83F75">
        <w:rPr>
          <w:sz w:val="24"/>
          <w:szCs w:val="24"/>
        </w:rPr>
        <w:t xml:space="preserve"> </w:t>
      </w:r>
    </w:p>
    <w:p w:rsidR="00066CEA" w:rsidRPr="00E83F75" w:rsidRDefault="00A74AD8" w:rsidP="00066CE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E83F75">
        <w:rPr>
          <w:b/>
          <w:sz w:val="24"/>
          <w:szCs w:val="24"/>
        </w:rPr>
        <w:t>Appointing school captains and prefects</w:t>
      </w:r>
      <w:r w:rsidR="00E83F75" w:rsidRPr="00E83F75">
        <w:rPr>
          <w:b/>
          <w:sz w:val="24"/>
          <w:szCs w:val="24"/>
        </w:rPr>
        <w:t xml:space="preserve"> </w:t>
      </w:r>
    </w:p>
    <w:p w:rsidR="00A74AD8" w:rsidRPr="005976ED" w:rsidRDefault="00A74AD8" w:rsidP="009F3BD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Define the role for school captain and prefects and </w:t>
      </w:r>
      <w:r w:rsidR="009F3BDD" w:rsidRPr="005976ED">
        <w:rPr>
          <w:sz w:val="24"/>
          <w:szCs w:val="24"/>
        </w:rPr>
        <w:t xml:space="preserve">assign </w:t>
      </w:r>
      <w:r w:rsidRPr="005976ED">
        <w:rPr>
          <w:sz w:val="24"/>
          <w:szCs w:val="24"/>
        </w:rPr>
        <w:t xml:space="preserve">a set of duties for </w:t>
      </w:r>
      <w:r w:rsidR="009F3BDD" w:rsidRPr="005976ED">
        <w:rPr>
          <w:sz w:val="24"/>
          <w:szCs w:val="24"/>
        </w:rPr>
        <w:t>them.</w:t>
      </w:r>
    </w:p>
    <w:p w:rsidR="00A74AD8" w:rsidRPr="005976ED" w:rsidRDefault="00A74AD8" w:rsidP="009F3BD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5976ED">
        <w:rPr>
          <w:sz w:val="24"/>
          <w:szCs w:val="24"/>
        </w:rPr>
        <w:t>Developing/updating the selection criteria for school captain and prefects</w:t>
      </w:r>
    </w:p>
    <w:p w:rsidR="00A74AD8" w:rsidRPr="005976ED" w:rsidRDefault="00A74AD8" w:rsidP="009F3BD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5976ED">
        <w:rPr>
          <w:sz w:val="24"/>
          <w:szCs w:val="24"/>
        </w:rPr>
        <w:t>Calling nominations through the teachers in both schools</w:t>
      </w:r>
    </w:p>
    <w:p w:rsidR="00A74AD8" w:rsidRPr="005976ED" w:rsidRDefault="00A74AD8" w:rsidP="009F3BD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5976ED">
        <w:rPr>
          <w:sz w:val="24"/>
          <w:szCs w:val="24"/>
        </w:rPr>
        <w:t>Selecting the students for the position</w:t>
      </w:r>
    </w:p>
    <w:p w:rsidR="0050745D" w:rsidRPr="005976ED" w:rsidRDefault="009F3BDD" w:rsidP="0050745D">
      <w:pPr>
        <w:pStyle w:val="ListParagraph"/>
        <w:numPr>
          <w:ilvl w:val="0"/>
          <w:numId w:val="25"/>
        </w:numPr>
        <w:ind w:left="1440"/>
        <w:rPr>
          <w:sz w:val="24"/>
          <w:szCs w:val="24"/>
        </w:rPr>
      </w:pPr>
      <w:r w:rsidRPr="005976ED">
        <w:rPr>
          <w:sz w:val="24"/>
          <w:szCs w:val="24"/>
        </w:rPr>
        <w:t>Monitoring the duties of school captain and prefects</w:t>
      </w:r>
    </w:p>
    <w:p w:rsidR="0082342E" w:rsidRDefault="003659C3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Non-academic</w:t>
      </w:r>
      <w:r w:rsidR="00065ACA">
        <w:rPr>
          <w:b/>
          <w:sz w:val="24"/>
          <w:szCs w:val="24"/>
        </w:rPr>
        <w:t xml:space="preserve"> administration</w:t>
      </w:r>
      <w:r w:rsidR="00E97BC9" w:rsidRPr="005976ED">
        <w:rPr>
          <w:b/>
          <w:sz w:val="24"/>
          <w:szCs w:val="24"/>
        </w:rPr>
        <w:t xml:space="preserve"> </w:t>
      </w:r>
      <w:r w:rsidR="005931C8" w:rsidRPr="005976ED">
        <w:rPr>
          <w:b/>
          <w:sz w:val="24"/>
          <w:szCs w:val="24"/>
        </w:rPr>
        <w:t xml:space="preserve"> </w:t>
      </w:r>
      <w:r w:rsidR="004E7A12">
        <w:rPr>
          <w:b/>
          <w:sz w:val="24"/>
          <w:szCs w:val="24"/>
        </w:rPr>
        <w:t xml:space="preserve"> </w:t>
      </w:r>
    </w:p>
    <w:p w:rsidR="0050745D" w:rsidRPr="005976ED" w:rsidRDefault="00EE2CD4" w:rsidP="00E83F75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5976ED">
        <w:rPr>
          <w:sz w:val="24"/>
          <w:szCs w:val="24"/>
        </w:rPr>
        <w:t>Leading and guiding the classroom perorations and m</w:t>
      </w:r>
      <w:r w:rsidR="0050745D" w:rsidRPr="005976ED">
        <w:rPr>
          <w:sz w:val="24"/>
          <w:szCs w:val="24"/>
        </w:rPr>
        <w:t xml:space="preserve">ake sure the class rooms are </w:t>
      </w:r>
      <w:r w:rsidR="00E83F75">
        <w:rPr>
          <w:sz w:val="24"/>
          <w:szCs w:val="24"/>
        </w:rPr>
        <w:t>ready</w:t>
      </w:r>
      <w:r w:rsidR="0050745D" w:rsidRPr="005976ED">
        <w:rPr>
          <w:sz w:val="24"/>
          <w:szCs w:val="24"/>
        </w:rPr>
        <w:t xml:space="preserve"> by 2.30pm</w:t>
      </w:r>
      <w:r w:rsidR="00E83F75">
        <w:rPr>
          <w:sz w:val="24"/>
          <w:szCs w:val="24"/>
        </w:rPr>
        <w:t xml:space="preserve"> </w:t>
      </w:r>
    </w:p>
    <w:p w:rsidR="0050745D" w:rsidRPr="005976ED" w:rsidRDefault="0050745D" w:rsidP="0050745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>Ar</w:t>
      </w:r>
      <w:r w:rsidR="00A17378" w:rsidRPr="005976ED">
        <w:rPr>
          <w:sz w:val="24"/>
          <w:szCs w:val="24"/>
        </w:rPr>
        <w:t>range a table for school office</w:t>
      </w:r>
      <w:r w:rsidR="005976ED">
        <w:rPr>
          <w:sz w:val="24"/>
          <w:szCs w:val="24"/>
        </w:rPr>
        <w:t xml:space="preserve"> and </w:t>
      </w:r>
      <w:r w:rsidR="00065ACA">
        <w:rPr>
          <w:sz w:val="24"/>
          <w:szCs w:val="24"/>
        </w:rPr>
        <w:t>handle</w:t>
      </w:r>
      <w:r w:rsidR="005976ED">
        <w:rPr>
          <w:sz w:val="24"/>
          <w:szCs w:val="24"/>
        </w:rPr>
        <w:t xml:space="preserve"> parent enquiries</w:t>
      </w:r>
    </w:p>
    <w:p w:rsidR="0050745D" w:rsidRPr="005976ED" w:rsidRDefault="0050745D" w:rsidP="0050745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>Ring the starting</w:t>
      </w:r>
      <w:r w:rsidR="005931C8" w:rsidRPr="005976ED">
        <w:rPr>
          <w:sz w:val="24"/>
          <w:szCs w:val="24"/>
        </w:rPr>
        <w:t>/ending</w:t>
      </w:r>
      <w:r w:rsidRPr="005976ED">
        <w:rPr>
          <w:sz w:val="24"/>
          <w:szCs w:val="24"/>
        </w:rPr>
        <w:t xml:space="preserve"> bell</w:t>
      </w:r>
      <w:r w:rsidR="005931C8" w:rsidRPr="005976ED">
        <w:rPr>
          <w:sz w:val="24"/>
          <w:szCs w:val="24"/>
        </w:rPr>
        <w:t>s</w:t>
      </w:r>
      <w:r w:rsidRPr="005976ED">
        <w:rPr>
          <w:sz w:val="24"/>
          <w:szCs w:val="24"/>
        </w:rPr>
        <w:t xml:space="preserve"> </w:t>
      </w:r>
      <w:r w:rsidR="005931C8" w:rsidRPr="005976ED">
        <w:rPr>
          <w:sz w:val="24"/>
          <w:szCs w:val="24"/>
        </w:rPr>
        <w:t>(2.30pm, 4.20pm, 4.45pm, 5.00pm, 6.30pm)</w:t>
      </w:r>
    </w:p>
    <w:p w:rsidR="0050745D" w:rsidRPr="005976ED" w:rsidRDefault="0050745D" w:rsidP="0050745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>Photocopying and printing</w:t>
      </w:r>
    </w:p>
    <w:p w:rsidR="0050745D" w:rsidRPr="005976ED" w:rsidRDefault="00F67BA9" w:rsidP="0050745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>Organising snacks and drinks for students at 4.20pm</w:t>
      </w:r>
    </w:p>
    <w:p w:rsidR="00A17378" w:rsidRPr="005976ED" w:rsidRDefault="00FD574A" w:rsidP="00A1737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Organising Buddha Wandana </w:t>
      </w:r>
      <w:r w:rsidR="00065ACA">
        <w:rPr>
          <w:sz w:val="24"/>
          <w:szCs w:val="24"/>
        </w:rPr>
        <w:t xml:space="preserve"> </w:t>
      </w:r>
    </w:p>
    <w:p w:rsidR="00BB1025" w:rsidRPr="005976ED" w:rsidRDefault="00BB1025" w:rsidP="00BB1025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>School library</w:t>
      </w:r>
      <w:r w:rsidR="00A17378" w:rsidRPr="005976ED">
        <w:rPr>
          <w:b/>
          <w:sz w:val="24"/>
          <w:szCs w:val="24"/>
        </w:rPr>
        <w:t xml:space="preserve"> </w:t>
      </w:r>
      <w:r w:rsidR="00E83F75">
        <w:rPr>
          <w:b/>
          <w:sz w:val="24"/>
          <w:szCs w:val="24"/>
        </w:rPr>
        <w:t xml:space="preserve"> </w:t>
      </w:r>
      <w:r w:rsidR="004E7A12">
        <w:rPr>
          <w:b/>
          <w:sz w:val="24"/>
          <w:szCs w:val="24"/>
        </w:rPr>
        <w:t>management</w:t>
      </w:r>
    </w:p>
    <w:p w:rsidR="00BB1025" w:rsidRPr="005976ED" w:rsidRDefault="00BB1025" w:rsidP="00BB1025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5976ED">
        <w:rPr>
          <w:sz w:val="24"/>
          <w:szCs w:val="24"/>
        </w:rPr>
        <w:t>Purchasing new books and library resources</w:t>
      </w:r>
    </w:p>
    <w:p w:rsidR="00BB1025" w:rsidRPr="005976ED" w:rsidRDefault="00BB1025" w:rsidP="00BB1025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Coordinate reading evaluation process of students every </w:t>
      </w:r>
      <w:r w:rsidR="003A21A5" w:rsidRPr="005976ED">
        <w:rPr>
          <w:sz w:val="24"/>
          <w:szCs w:val="24"/>
        </w:rPr>
        <w:t>week during school time</w:t>
      </w:r>
    </w:p>
    <w:p w:rsidR="001B6A06" w:rsidRPr="005976ED" w:rsidRDefault="00BB1025" w:rsidP="00A17378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Develop and implement rewarding schemes for students to encourage reading </w:t>
      </w:r>
    </w:p>
    <w:p w:rsidR="00A17378" w:rsidRPr="00E83F75" w:rsidRDefault="0082342E" w:rsidP="00A1737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E83F75">
        <w:rPr>
          <w:b/>
          <w:sz w:val="24"/>
          <w:szCs w:val="24"/>
        </w:rPr>
        <w:t>School communication</w:t>
      </w:r>
      <w:r w:rsidR="005A375F">
        <w:rPr>
          <w:b/>
          <w:sz w:val="24"/>
          <w:szCs w:val="24"/>
        </w:rPr>
        <w:t xml:space="preserve"> management</w:t>
      </w:r>
    </w:p>
    <w:p w:rsidR="00795928" w:rsidRPr="005976ED" w:rsidRDefault="00795928" w:rsidP="0079592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976ED">
        <w:rPr>
          <w:sz w:val="24"/>
          <w:szCs w:val="24"/>
        </w:rPr>
        <w:t>Managing the school e-mail account (update new e-mail addresses)</w:t>
      </w:r>
    </w:p>
    <w:p w:rsidR="00795928" w:rsidRPr="005976ED" w:rsidRDefault="00795928" w:rsidP="0079592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Managing staff contact list and update </w:t>
      </w:r>
      <w:r w:rsidR="00923EEE" w:rsidRPr="005976ED">
        <w:rPr>
          <w:sz w:val="24"/>
          <w:szCs w:val="24"/>
        </w:rPr>
        <w:t>V</w:t>
      </w:r>
      <w:r w:rsidRPr="005976ED">
        <w:rPr>
          <w:sz w:val="24"/>
          <w:szCs w:val="24"/>
        </w:rPr>
        <w:t>ibre group</w:t>
      </w:r>
      <w:r w:rsidR="00D31A2F" w:rsidRPr="005976ED">
        <w:rPr>
          <w:sz w:val="24"/>
          <w:szCs w:val="24"/>
        </w:rPr>
        <w:t>/ email list</w:t>
      </w:r>
    </w:p>
    <w:p w:rsidR="00F67BA9" w:rsidRPr="005976ED" w:rsidRDefault="00795928" w:rsidP="0079592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976ED">
        <w:rPr>
          <w:sz w:val="24"/>
          <w:szCs w:val="24"/>
        </w:rPr>
        <w:t>Sending e-mails to parents and teachers</w:t>
      </w:r>
    </w:p>
    <w:p w:rsidR="00795928" w:rsidRPr="005976ED" w:rsidRDefault="00795928" w:rsidP="00F67BA9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976ED">
        <w:rPr>
          <w:sz w:val="24"/>
          <w:szCs w:val="24"/>
        </w:rPr>
        <w:t>Sending Vibre messages to staff</w:t>
      </w:r>
    </w:p>
    <w:p w:rsidR="001B6A06" w:rsidRPr="005976ED" w:rsidRDefault="001B6A06" w:rsidP="00F67BA9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5976ED">
        <w:rPr>
          <w:sz w:val="24"/>
          <w:szCs w:val="24"/>
        </w:rPr>
        <w:t>Update SLBM management committee</w:t>
      </w:r>
      <w:r w:rsidR="002C0449">
        <w:rPr>
          <w:sz w:val="24"/>
          <w:szCs w:val="24"/>
        </w:rPr>
        <w:t xml:space="preserve"> </w:t>
      </w:r>
      <w:r w:rsidR="00E83F75">
        <w:rPr>
          <w:sz w:val="24"/>
          <w:szCs w:val="24"/>
        </w:rPr>
        <w:t xml:space="preserve"> </w:t>
      </w:r>
    </w:p>
    <w:p w:rsidR="0082342E" w:rsidRPr="005976ED" w:rsidRDefault="00C240D1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A60DB3" w:rsidRPr="005976ED">
        <w:rPr>
          <w:b/>
          <w:sz w:val="24"/>
          <w:szCs w:val="24"/>
        </w:rPr>
        <w:t>Staff recruitments and HRD</w:t>
      </w:r>
      <w:r w:rsidR="00CB222E" w:rsidRPr="005976ED">
        <w:rPr>
          <w:b/>
          <w:sz w:val="24"/>
          <w:szCs w:val="24"/>
        </w:rPr>
        <w:t xml:space="preserve"> </w:t>
      </w:r>
      <w:r w:rsidR="00FA5CC8">
        <w:rPr>
          <w:b/>
          <w:sz w:val="24"/>
          <w:szCs w:val="24"/>
        </w:rPr>
        <w:t xml:space="preserve"> </w:t>
      </w:r>
    </w:p>
    <w:p w:rsidR="00795928" w:rsidRPr="005976ED" w:rsidRDefault="00795928" w:rsidP="007D28A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5976ED">
        <w:rPr>
          <w:sz w:val="24"/>
          <w:szCs w:val="24"/>
        </w:rPr>
        <w:t>Identify the staff requirements and communicate across the community</w:t>
      </w:r>
    </w:p>
    <w:p w:rsidR="00795928" w:rsidRPr="005976ED" w:rsidRDefault="00795928" w:rsidP="007D28A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5976ED">
        <w:rPr>
          <w:sz w:val="24"/>
          <w:szCs w:val="24"/>
        </w:rPr>
        <w:t>Recruiting new staff</w:t>
      </w:r>
      <w:r w:rsidR="00AA54D8">
        <w:rPr>
          <w:sz w:val="24"/>
          <w:szCs w:val="24"/>
        </w:rPr>
        <w:t xml:space="preserve"> and obtain/renew blue cards</w:t>
      </w:r>
    </w:p>
    <w:p w:rsidR="00795928" w:rsidRPr="005976ED" w:rsidRDefault="007D28AB" w:rsidP="007D28A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5976ED">
        <w:rPr>
          <w:sz w:val="24"/>
          <w:szCs w:val="24"/>
        </w:rPr>
        <w:t>Organising training and development for staff</w:t>
      </w:r>
    </w:p>
    <w:p w:rsidR="007D28AB" w:rsidRPr="005976ED" w:rsidRDefault="007D28AB" w:rsidP="007D28A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5976ED">
        <w:rPr>
          <w:sz w:val="24"/>
          <w:szCs w:val="24"/>
        </w:rPr>
        <w:t>Leave arrangements and organising replacements</w:t>
      </w:r>
    </w:p>
    <w:p w:rsidR="005976ED" w:rsidRPr="005976ED" w:rsidRDefault="007D28AB" w:rsidP="005976E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5976ED">
        <w:rPr>
          <w:sz w:val="24"/>
          <w:szCs w:val="24"/>
        </w:rPr>
        <w:lastRenderedPageBreak/>
        <w:t>Maintain a sufficient pool of relief teachers</w:t>
      </w:r>
    </w:p>
    <w:p w:rsidR="00A60DB3" w:rsidRPr="005976ED" w:rsidRDefault="00C240D1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A60DB3" w:rsidRPr="005976ED">
        <w:rPr>
          <w:b/>
          <w:sz w:val="24"/>
          <w:szCs w:val="24"/>
        </w:rPr>
        <w:t>Event coordination</w:t>
      </w:r>
    </w:p>
    <w:p w:rsidR="00C94841" w:rsidRPr="005976ED" w:rsidRDefault="00C94841" w:rsidP="00E97BC9">
      <w:pPr>
        <w:pStyle w:val="ListParagraph"/>
        <w:rPr>
          <w:sz w:val="24"/>
          <w:szCs w:val="24"/>
        </w:rPr>
      </w:pPr>
      <w:r w:rsidRPr="005976ED">
        <w:rPr>
          <w:sz w:val="24"/>
          <w:szCs w:val="24"/>
        </w:rPr>
        <w:t xml:space="preserve">Event coordinators will take the leadership in organising the events while all other </w:t>
      </w:r>
      <w:r w:rsidR="003659C3" w:rsidRPr="005976ED">
        <w:rPr>
          <w:sz w:val="24"/>
          <w:szCs w:val="24"/>
        </w:rPr>
        <w:t>coordinators will</w:t>
      </w:r>
      <w:r w:rsidRPr="005976ED">
        <w:rPr>
          <w:sz w:val="24"/>
          <w:szCs w:val="24"/>
        </w:rPr>
        <w:t xml:space="preserve"> play an appropriate supporting role as decided in the monthly meeting. </w:t>
      </w:r>
    </w:p>
    <w:p w:rsidR="00200CF9" w:rsidRPr="005976ED" w:rsidRDefault="00E97BC9" w:rsidP="00E97BC9">
      <w:pPr>
        <w:pStyle w:val="ListParagraph"/>
        <w:rPr>
          <w:sz w:val="24"/>
          <w:szCs w:val="24"/>
        </w:rPr>
      </w:pPr>
      <w:r w:rsidRPr="005976ED">
        <w:rPr>
          <w:sz w:val="24"/>
          <w:szCs w:val="24"/>
        </w:rPr>
        <w:t xml:space="preserve">Following activities have to be performed for every event listed below  </w:t>
      </w:r>
    </w:p>
    <w:p w:rsidR="00200CF9" w:rsidRPr="005976ED" w:rsidRDefault="00200CF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>Nominate a</w:t>
      </w:r>
      <w:r w:rsidR="00C94841" w:rsidRPr="005976ED">
        <w:rPr>
          <w:sz w:val="24"/>
          <w:szCs w:val="24"/>
        </w:rPr>
        <w:t xml:space="preserve"> main</w:t>
      </w:r>
      <w:r w:rsidRPr="005976ED">
        <w:rPr>
          <w:sz w:val="24"/>
          <w:szCs w:val="24"/>
        </w:rPr>
        <w:t xml:space="preserve"> event coordinator who will take the responsibility of the event.</w:t>
      </w:r>
    </w:p>
    <w:p w:rsidR="00E97BC9" w:rsidRPr="005976ED" w:rsidRDefault="00E97BC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>Preparing an event plan in conjunction with the principal and deputy principals.</w:t>
      </w:r>
    </w:p>
    <w:p w:rsidR="00E97BC9" w:rsidRPr="005976ED" w:rsidRDefault="00E97BC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>Get the event plan approved by SLBM management committee</w:t>
      </w:r>
    </w:p>
    <w:p w:rsidR="00E97BC9" w:rsidRPr="005976ED" w:rsidRDefault="00E97BC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>Delegate the responsibilities of the event (as described in the event plan) to parents and teachers by creating sub-committees</w:t>
      </w:r>
    </w:p>
    <w:p w:rsidR="00200CF9" w:rsidRPr="005976ED" w:rsidRDefault="00200CF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>Execute the event plan and coordinate the activities, resolve conflics</w:t>
      </w:r>
    </w:p>
    <w:p w:rsidR="00E97BC9" w:rsidRPr="005976ED" w:rsidRDefault="00200CF9" w:rsidP="00E97BC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After the event provide an update to SLBM </w:t>
      </w:r>
      <w:r w:rsidR="00FB4E80" w:rsidRPr="005976ED">
        <w:rPr>
          <w:sz w:val="24"/>
          <w:szCs w:val="24"/>
        </w:rPr>
        <w:t>management committee</w:t>
      </w:r>
      <w:r w:rsidRPr="005976ED">
        <w:rPr>
          <w:sz w:val="24"/>
          <w:szCs w:val="24"/>
        </w:rPr>
        <w:t xml:space="preserve"> about the event 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Prathibha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New Year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Vesak Festival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Poson festival</w:t>
      </w:r>
    </w:p>
    <w:p w:rsidR="009E031F" w:rsidRPr="005976ED" w:rsidRDefault="009E031F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Prefects’ and teachers’ day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International games day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Sinhala Lama Samithiya</w:t>
      </w:r>
    </w:p>
    <w:p w:rsidR="007D28AB" w:rsidRPr="005976ED" w:rsidRDefault="007D28AB" w:rsidP="00E97BC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Annual Prize giving</w:t>
      </w:r>
    </w:p>
    <w:p w:rsidR="007D28AB" w:rsidRPr="005976ED" w:rsidRDefault="007D28AB" w:rsidP="007D28AB">
      <w:pPr>
        <w:pStyle w:val="ListParagraph"/>
        <w:numPr>
          <w:ilvl w:val="0"/>
          <w:numId w:val="18"/>
        </w:numPr>
        <w:rPr>
          <w:b/>
          <w:sz w:val="24"/>
          <w:szCs w:val="24"/>
        </w:rPr>
      </w:pPr>
      <w:r w:rsidRPr="005976ED">
        <w:rPr>
          <w:sz w:val="24"/>
          <w:szCs w:val="24"/>
        </w:rPr>
        <w:t xml:space="preserve">Organising the school magazine </w:t>
      </w:r>
      <w:r w:rsidR="009E031F" w:rsidRPr="005976ED">
        <w:rPr>
          <w:sz w:val="24"/>
          <w:szCs w:val="24"/>
        </w:rPr>
        <w:t>(Prabhathaya )</w:t>
      </w:r>
      <w:r w:rsidRPr="005976ED">
        <w:rPr>
          <w:sz w:val="24"/>
          <w:szCs w:val="24"/>
        </w:rPr>
        <w:t>and print it</w:t>
      </w:r>
    </w:p>
    <w:p w:rsidR="009E031F" w:rsidRPr="005976ED" w:rsidRDefault="00C94841" w:rsidP="007D28AB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5976ED">
        <w:rPr>
          <w:sz w:val="24"/>
          <w:szCs w:val="24"/>
        </w:rPr>
        <w:t>Fund raising</w:t>
      </w:r>
      <w:r w:rsidR="004525A7">
        <w:rPr>
          <w:sz w:val="24"/>
          <w:szCs w:val="24"/>
        </w:rPr>
        <w:t xml:space="preserve"> projects</w:t>
      </w:r>
      <w:r w:rsidRPr="005976ED">
        <w:rPr>
          <w:sz w:val="24"/>
          <w:szCs w:val="24"/>
        </w:rPr>
        <w:t xml:space="preserve"> for school building </w:t>
      </w:r>
    </w:p>
    <w:p w:rsidR="00A60DB3" w:rsidRPr="005976ED" w:rsidRDefault="00C240D1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A60DB3" w:rsidRPr="005976ED">
        <w:rPr>
          <w:b/>
          <w:sz w:val="24"/>
          <w:szCs w:val="24"/>
        </w:rPr>
        <w:t xml:space="preserve">External reporting and </w:t>
      </w:r>
      <w:r w:rsidR="005A375F">
        <w:rPr>
          <w:b/>
          <w:sz w:val="24"/>
          <w:szCs w:val="24"/>
        </w:rPr>
        <w:t>compliance with regulatory requirements</w:t>
      </w:r>
      <w:r w:rsidR="00200CF9" w:rsidRPr="005976ED">
        <w:rPr>
          <w:b/>
          <w:sz w:val="24"/>
          <w:szCs w:val="24"/>
        </w:rPr>
        <w:t xml:space="preserve"> </w:t>
      </w:r>
      <w:r w:rsidR="006E5C3D">
        <w:rPr>
          <w:b/>
          <w:sz w:val="24"/>
          <w:szCs w:val="24"/>
        </w:rPr>
        <w:t xml:space="preserve"> </w:t>
      </w:r>
      <w:r w:rsidR="00C94841" w:rsidRPr="005976ED">
        <w:rPr>
          <w:b/>
          <w:sz w:val="24"/>
          <w:szCs w:val="24"/>
        </w:rPr>
        <w:t xml:space="preserve"> </w:t>
      </w:r>
    </w:p>
    <w:p w:rsidR="005A375F" w:rsidRDefault="005A375F" w:rsidP="007D28AB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Sign the agreement with QLD Education annually</w:t>
      </w:r>
    </w:p>
    <w:p w:rsidR="007D28AB" w:rsidRDefault="007D28AB" w:rsidP="007D28AB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5976ED">
        <w:rPr>
          <w:sz w:val="24"/>
          <w:szCs w:val="24"/>
        </w:rPr>
        <w:t xml:space="preserve">Preparation of  </w:t>
      </w:r>
      <w:r w:rsidR="00DE7DCC">
        <w:rPr>
          <w:sz w:val="24"/>
          <w:szCs w:val="24"/>
        </w:rPr>
        <w:t>attendance</w:t>
      </w:r>
      <w:r w:rsidRPr="005976ED">
        <w:rPr>
          <w:sz w:val="24"/>
          <w:szCs w:val="24"/>
        </w:rPr>
        <w:t xml:space="preserve"> data  </w:t>
      </w:r>
      <w:r w:rsidR="005A375F">
        <w:rPr>
          <w:sz w:val="24"/>
          <w:szCs w:val="24"/>
        </w:rPr>
        <w:t xml:space="preserve">and send them to QLD </w:t>
      </w:r>
      <w:r w:rsidR="00DE7DCC">
        <w:rPr>
          <w:sz w:val="24"/>
          <w:szCs w:val="24"/>
        </w:rPr>
        <w:t>E</w:t>
      </w:r>
      <w:r w:rsidR="005A375F">
        <w:rPr>
          <w:sz w:val="24"/>
          <w:szCs w:val="24"/>
        </w:rPr>
        <w:t>ducation as per the agreement</w:t>
      </w:r>
    </w:p>
    <w:p w:rsidR="00DE7DCC" w:rsidRPr="005976ED" w:rsidRDefault="00DE7DCC" w:rsidP="007D28AB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Maintain the YSS bank account in conjunction with the SLBM treasurer and report to QLD Education as per the agreement</w:t>
      </w:r>
    </w:p>
    <w:p w:rsidR="007D28AB" w:rsidRPr="005976ED" w:rsidRDefault="00DE7DCC" w:rsidP="007D28AB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Maintain the blue card register and send it to QLD education on request </w:t>
      </w:r>
    </w:p>
    <w:p w:rsidR="00A60DB3" w:rsidRPr="005976ED" w:rsidRDefault="00C240D1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A60DB3" w:rsidRPr="005976ED">
        <w:rPr>
          <w:b/>
          <w:sz w:val="24"/>
          <w:szCs w:val="24"/>
        </w:rPr>
        <w:t>General maintenance / Health and safety</w:t>
      </w:r>
      <w:r w:rsidR="005976ED" w:rsidRPr="005976ED">
        <w:rPr>
          <w:b/>
          <w:sz w:val="24"/>
          <w:szCs w:val="24"/>
        </w:rPr>
        <w:t>/Recreational activities</w:t>
      </w:r>
    </w:p>
    <w:p w:rsidR="007D28AB" w:rsidRPr="005976ED" w:rsidRDefault="001B6A06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Analyse</w:t>
      </w:r>
      <w:r w:rsidR="007D28AB" w:rsidRPr="005976ED">
        <w:rPr>
          <w:sz w:val="24"/>
          <w:szCs w:val="24"/>
        </w:rPr>
        <w:t xml:space="preserve"> safety needs </w:t>
      </w:r>
      <w:r w:rsidRPr="005976ED">
        <w:rPr>
          <w:sz w:val="24"/>
          <w:szCs w:val="24"/>
        </w:rPr>
        <w:t xml:space="preserve">of children and staff </w:t>
      </w:r>
      <w:r w:rsidR="007D28AB" w:rsidRPr="005976ED">
        <w:rPr>
          <w:sz w:val="24"/>
          <w:szCs w:val="24"/>
        </w:rPr>
        <w:t xml:space="preserve">and </w:t>
      </w:r>
      <w:r w:rsidRPr="005976ED">
        <w:rPr>
          <w:sz w:val="24"/>
          <w:szCs w:val="24"/>
        </w:rPr>
        <w:t>implement necessary  precautions</w:t>
      </w:r>
    </w:p>
    <w:p w:rsidR="007D28AB" w:rsidRPr="005976ED" w:rsidRDefault="007D28AB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 the first aid box</w:t>
      </w:r>
    </w:p>
    <w:p w:rsidR="001B6A06" w:rsidRPr="005976ED" w:rsidRDefault="001B6A06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Conduct fire drills and educate the staff on fire safety</w:t>
      </w:r>
    </w:p>
    <w:p w:rsidR="001B6A06" w:rsidRPr="005976ED" w:rsidRDefault="001B6A06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Repairing class rooms and furniture when required</w:t>
      </w:r>
    </w:p>
    <w:p w:rsidR="001B6A06" w:rsidRPr="005976ED" w:rsidRDefault="001B6A06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 notice boards as per the instructions by Deputy principals</w:t>
      </w:r>
    </w:p>
    <w:p w:rsidR="005976ED" w:rsidRPr="005976ED" w:rsidRDefault="005976ED" w:rsidP="007D28AB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5976ED">
        <w:rPr>
          <w:sz w:val="24"/>
          <w:szCs w:val="24"/>
        </w:rPr>
        <w:t>Maintaining class room display boards and other educational materials as requested by the teachers</w:t>
      </w:r>
    </w:p>
    <w:p w:rsidR="005976ED" w:rsidRPr="005976ED" w:rsidRDefault="005976ED" w:rsidP="005976ED">
      <w:pPr>
        <w:pStyle w:val="ListParagraph"/>
        <w:numPr>
          <w:ilvl w:val="2"/>
          <w:numId w:val="15"/>
        </w:numPr>
        <w:ind w:left="1440"/>
        <w:rPr>
          <w:sz w:val="24"/>
          <w:szCs w:val="24"/>
        </w:rPr>
      </w:pPr>
      <w:r w:rsidRPr="005976ED">
        <w:rPr>
          <w:sz w:val="24"/>
          <w:szCs w:val="24"/>
        </w:rPr>
        <w:t>Organising  an annual trip for students and staff / or a Charity event</w:t>
      </w:r>
    </w:p>
    <w:p w:rsidR="00D92A06" w:rsidRPr="005976ED" w:rsidRDefault="00C240D1" w:rsidP="00D92A0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D92A06" w:rsidRPr="005976ED">
        <w:rPr>
          <w:b/>
          <w:sz w:val="24"/>
          <w:szCs w:val="24"/>
        </w:rPr>
        <w:t>School discipline and behavioural management of students</w:t>
      </w:r>
    </w:p>
    <w:p w:rsidR="00D92A06" w:rsidRPr="00FE7431" w:rsidRDefault="00D92A06" w:rsidP="00D92A06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FE7431">
        <w:rPr>
          <w:sz w:val="24"/>
          <w:szCs w:val="24"/>
        </w:rPr>
        <w:t xml:space="preserve">Implement </w:t>
      </w:r>
      <w:r w:rsidR="00FE7431">
        <w:rPr>
          <w:sz w:val="24"/>
          <w:szCs w:val="24"/>
        </w:rPr>
        <w:t xml:space="preserve">and maintain </w:t>
      </w:r>
      <w:r w:rsidRPr="00FE7431">
        <w:rPr>
          <w:sz w:val="24"/>
          <w:szCs w:val="24"/>
        </w:rPr>
        <w:t>the school code of conduct</w:t>
      </w:r>
      <w:r w:rsidR="00FE7431" w:rsidRPr="00FE7431">
        <w:rPr>
          <w:sz w:val="24"/>
          <w:szCs w:val="24"/>
        </w:rPr>
        <w:t xml:space="preserve"> </w:t>
      </w:r>
      <w:r w:rsidR="00FE7431" w:rsidRPr="00FE7431">
        <w:rPr>
          <w:sz w:val="24"/>
          <w:szCs w:val="24"/>
        </w:rPr>
        <w:t>(</w:t>
      </w:r>
      <w:r w:rsidR="00FE7431" w:rsidRPr="00FE7431">
        <w:rPr>
          <w:b/>
          <w:i/>
          <w:sz w:val="24"/>
          <w:szCs w:val="24"/>
        </w:rPr>
        <w:t>specified in the YSDS school policy</w:t>
      </w:r>
      <w:r w:rsidR="00FE7431" w:rsidRPr="00FE7431">
        <w:rPr>
          <w:sz w:val="24"/>
          <w:szCs w:val="24"/>
        </w:rPr>
        <w:t>)</w:t>
      </w:r>
      <w:r w:rsidRPr="00FE7431">
        <w:rPr>
          <w:sz w:val="24"/>
          <w:szCs w:val="24"/>
        </w:rPr>
        <w:t xml:space="preserve"> across the classes and monitor continuous improvement.</w:t>
      </w:r>
    </w:p>
    <w:p w:rsidR="00FE7431" w:rsidRPr="005976ED" w:rsidRDefault="00FE7431" w:rsidP="00FE7431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Provide training for teachers on behavioural management</w:t>
      </w:r>
      <w:r>
        <w:rPr>
          <w:sz w:val="24"/>
          <w:szCs w:val="24"/>
        </w:rPr>
        <w:t xml:space="preserve"> </w:t>
      </w:r>
    </w:p>
    <w:p w:rsidR="007D28AB" w:rsidRPr="005976ED" w:rsidRDefault="00D92A06" w:rsidP="007D28AB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5976ED">
        <w:rPr>
          <w:sz w:val="24"/>
          <w:szCs w:val="24"/>
        </w:rPr>
        <w:t>Appoint a discipline committee</w:t>
      </w:r>
      <w:r w:rsidR="00FE7431">
        <w:rPr>
          <w:sz w:val="24"/>
          <w:szCs w:val="24"/>
        </w:rPr>
        <w:t xml:space="preserve"> every year</w:t>
      </w:r>
      <w:bookmarkStart w:id="0" w:name="_GoBack"/>
      <w:bookmarkEnd w:id="0"/>
      <w:r w:rsidRPr="005976ED">
        <w:rPr>
          <w:sz w:val="24"/>
          <w:szCs w:val="24"/>
        </w:rPr>
        <w:t xml:space="preserve"> to handle discipline issues of students</w:t>
      </w:r>
    </w:p>
    <w:p w:rsidR="00A60DB3" w:rsidRPr="005976ED" w:rsidRDefault="00C240D1" w:rsidP="00A60DB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976ED">
        <w:rPr>
          <w:b/>
          <w:sz w:val="24"/>
          <w:szCs w:val="24"/>
        </w:rPr>
        <w:t xml:space="preserve"> </w:t>
      </w:r>
      <w:r w:rsidR="00A60DB3" w:rsidRPr="005976ED">
        <w:rPr>
          <w:b/>
          <w:sz w:val="24"/>
          <w:szCs w:val="24"/>
        </w:rPr>
        <w:t xml:space="preserve">Managing </w:t>
      </w:r>
      <w:r w:rsidR="00FA5CC8">
        <w:rPr>
          <w:b/>
          <w:sz w:val="24"/>
          <w:szCs w:val="24"/>
        </w:rPr>
        <w:t>and implementing the child and youth risk management policy.</w:t>
      </w:r>
      <w:r w:rsidR="005976ED" w:rsidRPr="005976ED">
        <w:rPr>
          <w:b/>
          <w:sz w:val="24"/>
          <w:szCs w:val="24"/>
        </w:rPr>
        <w:t xml:space="preserve"> </w:t>
      </w:r>
      <w:r w:rsidR="00FA5CC8">
        <w:rPr>
          <w:b/>
          <w:sz w:val="24"/>
          <w:szCs w:val="24"/>
        </w:rPr>
        <w:t xml:space="preserve"> </w:t>
      </w:r>
    </w:p>
    <w:p w:rsidR="00A60DB3" w:rsidRPr="005976ED" w:rsidRDefault="00FA5CC8" w:rsidP="009F3BDD">
      <w:pPr>
        <w:pStyle w:val="ListParagraph"/>
        <w:numPr>
          <w:ilvl w:val="2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 xml:space="preserve">Refer to </w:t>
      </w:r>
      <w:r w:rsidRPr="005A375F">
        <w:rPr>
          <w:i/>
          <w:sz w:val="24"/>
          <w:szCs w:val="24"/>
        </w:rPr>
        <w:t>YSS child and youth risk management policy</w:t>
      </w:r>
    </w:p>
    <w:p w:rsidR="0082342E" w:rsidRDefault="0082342E" w:rsidP="001B6A06">
      <w:pPr>
        <w:pStyle w:val="ListParagraph"/>
        <w:ind w:left="2160"/>
      </w:pPr>
    </w:p>
    <w:sectPr w:rsidR="0082342E" w:rsidSect="00A313C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B6292"/>
    <w:multiLevelType w:val="hybridMultilevel"/>
    <w:tmpl w:val="68FADE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EF6FE6"/>
    <w:multiLevelType w:val="hybridMultilevel"/>
    <w:tmpl w:val="A41C7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14FC8"/>
    <w:multiLevelType w:val="hybridMultilevel"/>
    <w:tmpl w:val="DEA860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1C7943"/>
    <w:multiLevelType w:val="hybridMultilevel"/>
    <w:tmpl w:val="AA564F00"/>
    <w:lvl w:ilvl="0" w:tplc="0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46408"/>
    <w:multiLevelType w:val="hybridMultilevel"/>
    <w:tmpl w:val="8EC4603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190066"/>
    <w:multiLevelType w:val="hybridMultilevel"/>
    <w:tmpl w:val="DCBE16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0462B"/>
    <w:multiLevelType w:val="hybridMultilevel"/>
    <w:tmpl w:val="6F84973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5119D6"/>
    <w:multiLevelType w:val="hybridMultilevel"/>
    <w:tmpl w:val="A250578C"/>
    <w:lvl w:ilvl="0" w:tplc="0C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17542FAF"/>
    <w:multiLevelType w:val="hybridMultilevel"/>
    <w:tmpl w:val="FDDEFC80"/>
    <w:lvl w:ilvl="0" w:tplc="0C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1B9A0EEB"/>
    <w:multiLevelType w:val="hybridMultilevel"/>
    <w:tmpl w:val="1652A72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C4767C"/>
    <w:multiLevelType w:val="hybridMultilevel"/>
    <w:tmpl w:val="95542FBA"/>
    <w:lvl w:ilvl="0" w:tplc="0784C178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8E50823"/>
    <w:multiLevelType w:val="hybridMultilevel"/>
    <w:tmpl w:val="AB241D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95128"/>
    <w:multiLevelType w:val="hybridMultilevel"/>
    <w:tmpl w:val="D6EE275A"/>
    <w:lvl w:ilvl="0" w:tplc="20FCEF26">
      <w:start w:val="1"/>
      <w:numFmt w:val="upperRoman"/>
      <w:lvlText w:val="%1."/>
      <w:lvlJc w:val="right"/>
      <w:pPr>
        <w:ind w:left="2487" w:hanging="360"/>
      </w:pPr>
      <w:rPr>
        <w:rFonts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F540C2"/>
    <w:multiLevelType w:val="hybridMultilevel"/>
    <w:tmpl w:val="096012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0439E5"/>
    <w:multiLevelType w:val="hybridMultilevel"/>
    <w:tmpl w:val="8624721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E31074"/>
    <w:multiLevelType w:val="hybridMultilevel"/>
    <w:tmpl w:val="597EA5C8"/>
    <w:lvl w:ilvl="0" w:tplc="83C489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8165C64"/>
    <w:multiLevelType w:val="hybridMultilevel"/>
    <w:tmpl w:val="4BE2724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51241"/>
    <w:multiLevelType w:val="hybridMultilevel"/>
    <w:tmpl w:val="05224AD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C0B1541"/>
    <w:multiLevelType w:val="hybridMultilevel"/>
    <w:tmpl w:val="EE9A3322"/>
    <w:lvl w:ilvl="0" w:tplc="55A64DE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D1855CB"/>
    <w:multiLevelType w:val="hybridMultilevel"/>
    <w:tmpl w:val="454846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576B35"/>
    <w:multiLevelType w:val="hybridMultilevel"/>
    <w:tmpl w:val="3E9406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14622F"/>
    <w:multiLevelType w:val="hybridMultilevel"/>
    <w:tmpl w:val="E1A8A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A034E"/>
    <w:multiLevelType w:val="hybridMultilevel"/>
    <w:tmpl w:val="C6FE8D7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CA56BC"/>
    <w:multiLevelType w:val="hybridMultilevel"/>
    <w:tmpl w:val="735897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16264B"/>
    <w:multiLevelType w:val="hybridMultilevel"/>
    <w:tmpl w:val="ADEE39C8"/>
    <w:lvl w:ilvl="0" w:tplc="0C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5" w15:restartNumberingAfterBreak="0">
    <w:nsid w:val="5FE10374"/>
    <w:multiLevelType w:val="hybridMultilevel"/>
    <w:tmpl w:val="823EF9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4991251"/>
    <w:multiLevelType w:val="hybridMultilevel"/>
    <w:tmpl w:val="ACE2E6F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50247DD"/>
    <w:multiLevelType w:val="hybridMultilevel"/>
    <w:tmpl w:val="3FD8B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A416D"/>
    <w:multiLevelType w:val="hybridMultilevel"/>
    <w:tmpl w:val="447001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F36C85"/>
    <w:multiLevelType w:val="hybridMultilevel"/>
    <w:tmpl w:val="F856B1F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23"/>
  </w:num>
  <w:num w:numId="4">
    <w:abstractNumId w:val="29"/>
  </w:num>
  <w:num w:numId="5">
    <w:abstractNumId w:val="28"/>
  </w:num>
  <w:num w:numId="6">
    <w:abstractNumId w:val="26"/>
  </w:num>
  <w:num w:numId="7">
    <w:abstractNumId w:val="15"/>
  </w:num>
  <w:num w:numId="8">
    <w:abstractNumId w:val="6"/>
  </w:num>
  <w:num w:numId="9">
    <w:abstractNumId w:val="10"/>
  </w:num>
  <w:num w:numId="10">
    <w:abstractNumId w:val="18"/>
  </w:num>
  <w:num w:numId="11">
    <w:abstractNumId w:val="14"/>
  </w:num>
  <w:num w:numId="12">
    <w:abstractNumId w:val="16"/>
  </w:num>
  <w:num w:numId="13">
    <w:abstractNumId w:val="0"/>
  </w:num>
  <w:num w:numId="14">
    <w:abstractNumId w:val="9"/>
  </w:num>
  <w:num w:numId="15">
    <w:abstractNumId w:val="25"/>
  </w:num>
  <w:num w:numId="16">
    <w:abstractNumId w:val="21"/>
  </w:num>
  <w:num w:numId="17">
    <w:abstractNumId w:val="3"/>
  </w:num>
  <w:num w:numId="18">
    <w:abstractNumId w:val="12"/>
  </w:num>
  <w:num w:numId="19">
    <w:abstractNumId w:val="22"/>
  </w:num>
  <w:num w:numId="20">
    <w:abstractNumId w:val="13"/>
  </w:num>
  <w:num w:numId="21">
    <w:abstractNumId w:val="20"/>
  </w:num>
  <w:num w:numId="22">
    <w:abstractNumId w:val="2"/>
  </w:num>
  <w:num w:numId="23">
    <w:abstractNumId w:val="4"/>
  </w:num>
  <w:num w:numId="24">
    <w:abstractNumId w:val="19"/>
  </w:num>
  <w:num w:numId="25">
    <w:abstractNumId w:val="7"/>
  </w:num>
  <w:num w:numId="26">
    <w:abstractNumId w:val="27"/>
  </w:num>
  <w:num w:numId="27">
    <w:abstractNumId w:val="1"/>
  </w:num>
  <w:num w:numId="28">
    <w:abstractNumId w:val="24"/>
  </w:num>
  <w:num w:numId="29">
    <w:abstractNumId w:val="5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0NjU2MzAxMTc1MTFW0lEKTi0uzszPAykwqwUAgonV5SwAAAA="/>
  </w:docVars>
  <w:rsids>
    <w:rsidRoot w:val="0082342E"/>
    <w:rsid w:val="000003D6"/>
    <w:rsid w:val="0000350B"/>
    <w:rsid w:val="00065ACA"/>
    <w:rsid w:val="00066CEA"/>
    <w:rsid w:val="00110DF0"/>
    <w:rsid w:val="001B6A06"/>
    <w:rsid w:val="001E18BC"/>
    <w:rsid w:val="00200CF9"/>
    <w:rsid w:val="002A70D0"/>
    <w:rsid w:val="002A7191"/>
    <w:rsid w:val="002C0449"/>
    <w:rsid w:val="002C529C"/>
    <w:rsid w:val="003134BF"/>
    <w:rsid w:val="003659C3"/>
    <w:rsid w:val="0038403C"/>
    <w:rsid w:val="003A21A5"/>
    <w:rsid w:val="00403EAF"/>
    <w:rsid w:val="004525A7"/>
    <w:rsid w:val="0048318C"/>
    <w:rsid w:val="004B2AF6"/>
    <w:rsid w:val="004E7A12"/>
    <w:rsid w:val="0050745D"/>
    <w:rsid w:val="00512631"/>
    <w:rsid w:val="005504C0"/>
    <w:rsid w:val="00592EA3"/>
    <w:rsid w:val="005931C8"/>
    <w:rsid w:val="005976ED"/>
    <w:rsid w:val="005A375F"/>
    <w:rsid w:val="005C1357"/>
    <w:rsid w:val="006924D0"/>
    <w:rsid w:val="00693373"/>
    <w:rsid w:val="006D3693"/>
    <w:rsid w:val="006E5C3D"/>
    <w:rsid w:val="0074435D"/>
    <w:rsid w:val="00795928"/>
    <w:rsid w:val="007D28AB"/>
    <w:rsid w:val="0082342E"/>
    <w:rsid w:val="008D5A35"/>
    <w:rsid w:val="008D6A8A"/>
    <w:rsid w:val="008F1279"/>
    <w:rsid w:val="00911990"/>
    <w:rsid w:val="00923EEE"/>
    <w:rsid w:val="00945EF3"/>
    <w:rsid w:val="00984FA7"/>
    <w:rsid w:val="009E031F"/>
    <w:rsid w:val="009F3BDD"/>
    <w:rsid w:val="00A17378"/>
    <w:rsid w:val="00A2429A"/>
    <w:rsid w:val="00A313CC"/>
    <w:rsid w:val="00A420AA"/>
    <w:rsid w:val="00A47964"/>
    <w:rsid w:val="00A60DB3"/>
    <w:rsid w:val="00A74AD8"/>
    <w:rsid w:val="00AA54D8"/>
    <w:rsid w:val="00AD5493"/>
    <w:rsid w:val="00AE4947"/>
    <w:rsid w:val="00B90608"/>
    <w:rsid w:val="00BB1025"/>
    <w:rsid w:val="00BF4B04"/>
    <w:rsid w:val="00C240D1"/>
    <w:rsid w:val="00C64222"/>
    <w:rsid w:val="00C94841"/>
    <w:rsid w:val="00CB222E"/>
    <w:rsid w:val="00CB6DD2"/>
    <w:rsid w:val="00D31A2F"/>
    <w:rsid w:val="00D34F21"/>
    <w:rsid w:val="00D747D1"/>
    <w:rsid w:val="00D92A06"/>
    <w:rsid w:val="00DC00AD"/>
    <w:rsid w:val="00DE7DCC"/>
    <w:rsid w:val="00E83F75"/>
    <w:rsid w:val="00E97BC9"/>
    <w:rsid w:val="00EB6D20"/>
    <w:rsid w:val="00EE2CD4"/>
    <w:rsid w:val="00F53920"/>
    <w:rsid w:val="00F67BA9"/>
    <w:rsid w:val="00FA5CC8"/>
    <w:rsid w:val="00FB4E80"/>
    <w:rsid w:val="00FD574A"/>
    <w:rsid w:val="00FE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CCDAB5-DB90-4F88-923B-3FD4D94A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6A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D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C923B-A8B9-43F2-A791-A2987AA6C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2</cp:revision>
  <dcterms:created xsi:type="dcterms:W3CDTF">2019-07-09T09:36:00Z</dcterms:created>
  <dcterms:modified xsi:type="dcterms:W3CDTF">2020-08-20T13:39:00Z</dcterms:modified>
</cp:coreProperties>
</file>